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(1): 1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455D2F52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proofErr w:type="spellStart"/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CF6026" w14:paraId="4B4913F0" w14:textId="77777777" w:rsidTr="0028505A">
        <w:tc>
          <w:tcPr>
            <w:tcW w:w="8820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28505A">
        <w:tc>
          <w:tcPr>
            <w:tcW w:w="8820" w:type="dxa"/>
          </w:tcPr>
          <w:p w14:paraId="43B72E68" w14:textId="6D0F566A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2245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28505A">
        <w:tc>
          <w:tcPr>
            <w:tcW w:w="8820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0C49CA30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r w:rsidR="00D03DF4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sity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3964E6ED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r w:rsidR="00D03DF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lastRenderedPageBreak/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E7725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2FD58" w14:textId="77777777" w:rsidR="006B648F" w:rsidRDefault="006B648F" w:rsidP="00962F84">
      <w:r>
        <w:separator/>
      </w:r>
    </w:p>
  </w:endnote>
  <w:endnote w:type="continuationSeparator" w:id="0">
    <w:p w14:paraId="6D250332" w14:textId="77777777" w:rsidR="006B648F" w:rsidRDefault="006B648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4B5E8" w14:textId="77777777" w:rsidR="006B648F" w:rsidRDefault="006B648F" w:rsidP="00962F84">
      <w:r>
        <w:separator/>
      </w:r>
    </w:p>
  </w:footnote>
  <w:footnote w:type="continuationSeparator" w:id="0">
    <w:p w14:paraId="36F4EF88" w14:textId="77777777" w:rsidR="006B648F" w:rsidRDefault="006B648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PTWgBbyE5r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B648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1296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9</TotalTime>
  <Pages>5</Pages>
  <Words>3876</Words>
  <Characters>22097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9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52</cp:revision>
  <cp:lastPrinted>2023-07-14T05:33:00Z</cp:lastPrinted>
  <dcterms:created xsi:type="dcterms:W3CDTF">2023-03-04T20:29:00Z</dcterms:created>
  <dcterms:modified xsi:type="dcterms:W3CDTF">2023-08-19T17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